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523" w:rsidRDefault="008F1432">
      <w:pPr>
        <w:pStyle w:val="Title"/>
      </w:pPr>
      <w:r>
        <w:t>General R Markdown Template</w:t>
      </w:r>
    </w:p>
    <w:p w:rsidR="00EE0523" w:rsidRDefault="008F1432">
      <w:pPr>
        <w:pStyle w:val="Subtitle"/>
      </w:pPr>
      <w:r>
        <w:t>For Word Documents</w:t>
      </w:r>
    </w:p>
    <w:p w:rsidR="00EE0523" w:rsidRDefault="008F1432">
      <w:pPr>
        <w:pStyle w:val="Author"/>
      </w:pPr>
      <w:r>
        <w:t>Jean V. Adams</w:t>
      </w:r>
    </w:p>
    <w:p w:rsidR="00EE0523" w:rsidRDefault="008F1432">
      <w:pPr>
        <w:pStyle w:val="Date"/>
      </w:pPr>
      <w:r>
        <w:t>1 Mar 2015</w:t>
      </w:r>
    </w:p>
    <w:p w:rsidR="00EE0523" w:rsidRDefault="008F1432">
      <w:r>
        <w:t xml:space="preserve">This is an R Markdown template for creating a Word document. To use these styles in other Word documents created by R Markdown, use </w:t>
      </w:r>
      <w:r>
        <w:rPr>
          <w:rStyle w:val="VerbatimChar"/>
        </w:rPr>
        <w:t>reference_docx: WordRMDTemplateGeneral.docx</w:t>
      </w:r>
      <w:r>
        <w:t xml:space="preserve"> For more details, see </w:t>
      </w:r>
      <w:hyperlink r:id="rId6">
        <w:r>
          <w:rPr>
            <w:rStyle w:val="Link"/>
          </w:rPr>
          <w:t>R Markdown</w:t>
        </w:r>
      </w:hyperlink>
      <w:r>
        <w:t>.</w:t>
      </w:r>
    </w:p>
    <w:p w:rsidR="00EE0523" w:rsidRDefault="008F1432">
      <w:pPr>
        <w:pStyle w:val="Heading1"/>
      </w:pPr>
      <w:bookmarkStart w:id="0" w:name="header-fonts"/>
      <w:bookmarkEnd w:id="0"/>
      <w:r>
        <w:t>Header fonts</w:t>
      </w:r>
    </w:p>
    <w:p w:rsidR="00EE0523" w:rsidRDefault="008F1432">
      <w:pPr>
        <w:pStyle w:val="Heading1"/>
      </w:pPr>
      <w:bookmarkStart w:id="1" w:name="header-1"/>
      <w:bookmarkEnd w:id="1"/>
      <w:r>
        <w:t>Header 1</w:t>
      </w:r>
    </w:p>
    <w:p w:rsidR="00EE0523" w:rsidRDefault="008F1432">
      <w:pPr>
        <w:pStyle w:val="Heading2"/>
      </w:pPr>
      <w:bookmarkStart w:id="2" w:name="header-2"/>
      <w:bookmarkEnd w:id="2"/>
      <w:r>
        <w:t>Header 2</w:t>
      </w:r>
    </w:p>
    <w:p w:rsidR="00EE0523" w:rsidRDefault="008F1432">
      <w:pPr>
        <w:pStyle w:val="Heading3"/>
      </w:pPr>
      <w:bookmarkStart w:id="3" w:name="header-3"/>
      <w:bookmarkEnd w:id="3"/>
      <w:r>
        <w:t>Header 3</w:t>
      </w:r>
    </w:p>
    <w:p w:rsidR="00EE0523" w:rsidRDefault="008F1432">
      <w:pPr>
        <w:pStyle w:val="Heading4"/>
      </w:pPr>
      <w:bookmarkStart w:id="4" w:name="header-4"/>
      <w:bookmarkEnd w:id="4"/>
      <w:r>
        <w:t>Header 4</w:t>
      </w:r>
    </w:p>
    <w:p w:rsidR="00EE0523" w:rsidRDefault="008F1432">
      <w:pPr>
        <w:pStyle w:val="Heading5"/>
      </w:pPr>
      <w:bookmarkStart w:id="5" w:name="header-5"/>
      <w:bookmarkEnd w:id="5"/>
      <w:r>
        <w:t>Header 5</w:t>
      </w:r>
    </w:p>
    <w:p w:rsidR="00EE0523" w:rsidRDefault="008F1432">
      <w:bookmarkStart w:id="6" w:name="header-6"/>
      <w:bookmarkEnd w:id="6"/>
      <w:r>
        <w:t>Header 6</w:t>
      </w:r>
    </w:p>
    <w:p w:rsidR="00EE0523" w:rsidRDefault="008F1432">
      <w:pPr>
        <w:pStyle w:val="Heading1"/>
      </w:pPr>
      <w:bookmarkStart w:id="7" w:name="lists"/>
      <w:bookmarkEnd w:id="7"/>
      <w:r>
        <w:t>Lists</w:t>
      </w:r>
    </w:p>
    <w:p w:rsidR="00EE0523" w:rsidRDefault="008F1432">
      <w:r>
        <w:t>Unordered List:</w:t>
      </w:r>
    </w:p>
    <w:p w:rsidR="00EE0523" w:rsidRDefault="008F1432">
      <w:pPr>
        <w:pStyle w:val="Compact"/>
        <w:numPr>
          <w:ilvl w:val="0"/>
          <w:numId w:val="36"/>
        </w:numPr>
      </w:pPr>
      <w:r>
        <w:t>This item</w:t>
      </w:r>
    </w:p>
    <w:p w:rsidR="00EE0523" w:rsidRDefault="008F1432">
      <w:pPr>
        <w:pStyle w:val="Compact"/>
        <w:numPr>
          <w:ilvl w:val="0"/>
          <w:numId w:val="36"/>
        </w:numPr>
      </w:pPr>
      <w:r>
        <w:t>That item</w:t>
      </w:r>
    </w:p>
    <w:p w:rsidR="00EE0523" w:rsidRDefault="008F1432">
      <w:pPr>
        <w:pStyle w:val="Compact"/>
        <w:numPr>
          <w:ilvl w:val="1"/>
          <w:numId w:val="37"/>
        </w:numPr>
      </w:pPr>
      <w:r>
        <w:t>A that subitem</w:t>
      </w:r>
    </w:p>
    <w:p w:rsidR="00EE0523" w:rsidRDefault="008F1432">
      <w:pPr>
        <w:pStyle w:val="Compact"/>
        <w:numPr>
          <w:ilvl w:val="1"/>
          <w:numId w:val="37"/>
        </w:numPr>
      </w:pPr>
      <w:r>
        <w:t>Another that subitem</w:t>
      </w:r>
    </w:p>
    <w:p w:rsidR="00EE0523" w:rsidRDefault="008F1432">
      <w:r>
        <w:t>Ordered List:</w:t>
      </w:r>
    </w:p>
    <w:p w:rsidR="00EE0523" w:rsidRDefault="008F1432">
      <w:pPr>
        <w:pStyle w:val="Compact"/>
        <w:numPr>
          <w:ilvl w:val="0"/>
          <w:numId w:val="38"/>
        </w:numPr>
      </w:pPr>
      <w:r>
        <w:t>Item 1</w:t>
      </w:r>
    </w:p>
    <w:p w:rsidR="00EE0523" w:rsidRDefault="008F1432">
      <w:pPr>
        <w:pStyle w:val="Compact"/>
        <w:numPr>
          <w:ilvl w:val="0"/>
          <w:numId w:val="38"/>
        </w:numPr>
      </w:pPr>
      <w:r>
        <w:t>Item 2</w:t>
      </w:r>
    </w:p>
    <w:p w:rsidR="00EE0523" w:rsidRDefault="008F1432">
      <w:pPr>
        <w:pStyle w:val="Compact"/>
        <w:numPr>
          <w:ilvl w:val="0"/>
          <w:numId w:val="38"/>
        </w:numPr>
      </w:pPr>
      <w:r>
        <w:t>Item 3</w:t>
      </w:r>
    </w:p>
    <w:p w:rsidR="00EE0523" w:rsidRDefault="008F1432">
      <w:pPr>
        <w:pStyle w:val="Compact"/>
        <w:numPr>
          <w:ilvl w:val="1"/>
          <w:numId w:val="39"/>
        </w:numPr>
      </w:pPr>
      <w:r>
        <w:t>Item 3a</w:t>
      </w:r>
    </w:p>
    <w:p w:rsidR="00EE0523" w:rsidRDefault="008F1432">
      <w:pPr>
        <w:pStyle w:val="Compact"/>
        <w:numPr>
          <w:ilvl w:val="1"/>
          <w:numId w:val="39"/>
        </w:numPr>
      </w:pPr>
      <w:r>
        <w:t>Item 3b</w:t>
      </w:r>
    </w:p>
    <w:p w:rsidR="00EE0523" w:rsidRDefault="008F1432">
      <w:pPr>
        <w:pStyle w:val="Heading1"/>
      </w:pPr>
      <w:bookmarkStart w:id="8" w:name="tables"/>
      <w:bookmarkEnd w:id="8"/>
      <w:r>
        <w:t>Tables</w:t>
      </w:r>
    </w:p>
    <w:p w:rsidR="00EE0523" w:rsidRDefault="008F1432">
      <w:r>
        <w:t xml:space="preserve">You can create tables using simple source code (Table 1) or using the </w:t>
      </w:r>
      <w:r>
        <w:rPr>
          <w:rStyle w:val="VerbatimChar"/>
        </w:rPr>
        <w:t>knitr</w:t>
      </w:r>
      <w:r>
        <w:t xml:space="preserve"> function </w:t>
      </w:r>
      <w:r>
        <w:rPr>
          <w:rStyle w:val="VerbatimChar"/>
        </w:rPr>
        <w:t>kable</w:t>
      </w:r>
      <w:r>
        <w:t xml:space="preserve"> (Table 2).</w:t>
      </w:r>
    </w:p>
    <w:p w:rsidR="00EE0523" w:rsidRDefault="008F1432">
      <w:r>
        <w:rPr>
          <w:b/>
        </w:rPr>
        <w:lastRenderedPageBreak/>
        <w:t>Table 1.</w:t>
      </w:r>
      <w:r>
        <w:t xml:space="preserve"> First few rows of </w:t>
      </w:r>
      <w:r>
        <w:rPr>
          <w:rStyle w:val="VerbatimChar"/>
        </w:rPr>
        <w:t>mtcars</w:t>
      </w:r>
      <w:r>
        <w:t xml:space="preserve"> using simple source code.</w:t>
      </w:r>
    </w:p>
    <w:p w:rsidR="00EE0523" w:rsidRDefault="008F1432" w:rsidP="00843382">
      <w:pPr>
        <w:pStyle w:val="SourceCode1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>Mazda RX4         21.0   6  160 110 3.90 2.620 16.46  0  1    4    4</w:t>
      </w:r>
      <w:r>
        <w:br/>
      </w:r>
      <w:r>
        <w:rPr>
          <w:rStyle w:val="VerbatimChar"/>
        </w:rPr>
        <w:t>Mazda RX4 Wag     21.0   6  160 110 3.90 2.875 17.02  0  1    4    4</w:t>
      </w:r>
      <w:r>
        <w:br/>
      </w:r>
      <w:r>
        <w:rPr>
          <w:rStyle w:val="VerbatimChar"/>
        </w:rPr>
        <w:t>Datsun 710        22.8   4  108  93 3.85 2.320 18.61  1  1    4    1</w:t>
      </w:r>
      <w:r>
        <w:br/>
      </w:r>
      <w:r w:rsidRPr="00843382">
        <w:rPr>
          <w:rStyle w:val="VerbatimChar"/>
        </w:rPr>
        <w:t>Hornet</w:t>
      </w:r>
      <w:r>
        <w:rPr>
          <w:rStyle w:val="VerbatimChar"/>
        </w:rPr>
        <w:t xml:space="preserve"> 4 Drive    21.4   6  258 110 3.08 3.215 19.44  1  0    3    1</w:t>
      </w:r>
      <w:r>
        <w:br/>
      </w:r>
      <w:r>
        <w:rPr>
          <w:rStyle w:val="VerbatimChar"/>
        </w:rPr>
        <w:t>Hornet Sportabout 18.7   8  360 175 3.15 3.440 17.02  0  0    3    2</w:t>
      </w:r>
      <w:r>
        <w:br/>
      </w:r>
      <w:bookmarkStart w:id="9" w:name="_GoBack"/>
      <w:bookmarkEnd w:id="9"/>
      <w:r>
        <w:rPr>
          <w:rStyle w:val="VerbatimChar"/>
        </w:rPr>
        <w:t>Valiant           18.1   6  225 105 2.76 3.460 20.22  1  0    3    1</w:t>
      </w:r>
    </w:p>
    <w:p w:rsidR="00EE0523" w:rsidRDefault="008F1432">
      <w:r>
        <w:rPr>
          <w:b/>
        </w:rPr>
        <w:t>Table 1.</w:t>
      </w:r>
      <w:r>
        <w:t xml:space="preserve"> First few rows of </w:t>
      </w:r>
      <w:r>
        <w:rPr>
          <w:rStyle w:val="VerbatimChar"/>
        </w:rPr>
        <w:t>mtcars</w:t>
      </w:r>
      <w:r>
        <w:t xml:space="preserve"> using </w:t>
      </w:r>
      <w:r>
        <w:rPr>
          <w:rStyle w:val="VerbatimChar"/>
        </w:rPr>
        <w:t>kable</w:t>
      </w:r>
      <w:r>
        <w:t>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691"/>
        <w:gridCol w:w="568"/>
        <w:gridCol w:w="437"/>
        <w:gridCol w:w="547"/>
        <w:gridCol w:w="517"/>
        <w:gridCol w:w="568"/>
        <w:gridCol w:w="668"/>
        <w:gridCol w:w="668"/>
        <w:gridCol w:w="397"/>
        <w:gridCol w:w="467"/>
        <w:gridCol w:w="578"/>
        <w:gridCol w:w="567"/>
      </w:tblGrid>
      <w:tr w:rsidR="00EE05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EE052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0523" w:rsidRDefault="008F1432">
            <w:pPr>
              <w:pStyle w:val="Compact"/>
              <w:jc w:val="right"/>
            </w:pPr>
            <w:r>
              <w:t>carb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</w:t>
            </w:r>
          </w:p>
        </w:tc>
      </w:tr>
      <w:tr w:rsidR="00EE0523">
        <w:tc>
          <w:tcPr>
            <w:tcW w:w="0" w:type="auto"/>
          </w:tcPr>
          <w:p w:rsidR="00EE0523" w:rsidRDefault="008F1432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E0523" w:rsidRDefault="008F1432">
            <w:pPr>
              <w:pStyle w:val="Compact"/>
              <w:jc w:val="right"/>
            </w:pPr>
            <w:r>
              <w:t>1</w:t>
            </w:r>
          </w:p>
        </w:tc>
      </w:tr>
    </w:tbl>
    <w:p w:rsidR="00EE0523" w:rsidRDefault="008F1432">
      <w:pPr>
        <w:pStyle w:val="Heading1"/>
      </w:pPr>
      <w:bookmarkStart w:id="10" w:name="figures"/>
      <w:bookmarkEnd w:id="10"/>
      <w:r>
        <w:t>Figures</w:t>
      </w:r>
    </w:p>
    <w:p w:rsidR="00EE0523" w:rsidRDefault="008F1432">
      <w:r>
        <w:t>You can embed figures, too (Figure 1).</w:t>
      </w:r>
    </w:p>
    <w:p w:rsidR="00EE0523" w:rsidRDefault="008F1432">
      <w:r>
        <w:rPr>
          <w:noProof/>
        </w:rPr>
        <w:drawing>
          <wp:inline distT="0" distB="0" distL="0" distR="0">
            <wp:extent cx="36957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RM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0523" w:rsidRDefault="008F1432">
      <w:r>
        <w:rPr>
          <w:b/>
        </w:rPr>
        <w:t>Figure 1.</w:t>
      </w:r>
      <w:r>
        <w:t xml:space="preserve"> Simple plot of </w:t>
      </w:r>
      <w:r>
        <w:rPr>
          <w:rStyle w:val="VerbatimChar"/>
        </w:rPr>
        <w:t>cars</w:t>
      </w:r>
      <w:r>
        <w:t>, default size.</w:t>
      </w:r>
    </w:p>
    <w:p w:rsidR="00EE0523" w:rsidRDefault="008F1432">
      <w:pPr>
        <w:pStyle w:val="Heading1"/>
      </w:pPr>
      <w:bookmarkStart w:id="11" w:name="miscellany"/>
      <w:bookmarkEnd w:id="11"/>
      <w:r>
        <w:lastRenderedPageBreak/>
        <w:t>Miscellany</w:t>
      </w:r>
    </w:p>
    <w:p w:rsidR="00EE0523" w:rsidRDefault="008F1432">
      <w:r>
        <w:t xml:space="preserve">Inline equation: </w:t>
      </w:r>
      <m:oMath>
        <m:r>
          <m:rPr>
            <m:sty m:val="p"/>
          </m:rPr>
          <w:rPr>
            <w:rFonts w:ascii="Cambria Math" w:hAnsi="Cambria Math"/>
          </w:rPr>
          <m:t>A=π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</w:p>
    <w:p w:rsidR="00EE0523" w:rsidRDefault="008F1432">
      <w:r>
        <w:t>Displayed equation:</w:t>
      </w:r>
    </w:p>
    <w:p w:rsidR="00EE0523" w:rsidRDefault="008F1432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A=π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EE0523" w:rsidRDefault="008F1432">
      <w:r>
        <w:t>superscript</w:t>
      </w:r>
      <w:r>
        <w:rPr>
          <w:vertAlign w:val="superscript"/>
        </w:rPr>
        <w:t>2</w:t>
      </w:r>
    </w:p>
    <w:p w:rsidR="00EE0523" w:rsidRDefault="008F1432">
      <w:r>
        <w:t>subscript</w:t>
      </w:r>
      <w:r>
        <w:rPr>
          <w:vertAlign w:val="subscript"/>
        </w:rPr>
        <w:t>ij</w:t>
      </w:r>
    </w:p>
    <w:p w:rsidR="00EE0523" w:rsidRDefault="008F1432">
      <w:r>
        <w:rPr>
          <w:strike/>
        </w:rPr>
        <w:t>strikethrough</w:t>
      </w:r>
    </w:p>
    <w:p w:rsidR="00EE0523" w:rsidRDefault="008F1432">
      <w:r>
        <w:t>Horizontal rule:</w:t>
      </w:r>
    </w:p>
    <w:p w:rsidR="00EE0523" w:rsidRDefault="00843382">
      <w:r>
        <w:pict>
          <v:rect id="_x0000_i1025" style="width:0;height:1.5pt" o:hralign="center" o:hrstd="t" o:hr="t"/>
        </w:pict>
      </w:r>
    </w:p>
    <w:p w:rsidR="00EE0523" w:rsidRDefault="008F1432">
      <w:pPr>
        <w:pStyle w:val="BlockQuote"/>
      </w:pPr>
      <w:r>
        <w:t xml:space="preserve">Block quote for a long piece of indented text. 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sectPr w:rsidR="00EE052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7FAC69"/>
    <w:multiLevelType w:val="multilevel"/>
    <w:tmpl w:val="8A58D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889CC6"/>
    <w:multiLevelType w:val="multilevel"/>
    <w:tmpl w:val="F5BA6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6362409"/>
    <w:multiLevelType w:val="multilevel"/>
    <w:tmpl w:val="E0C48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AA1FE0"/>
    <w:multiLevelType w:val="multilevel"/>
    <w:tmpl w:val="12EA04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CEFD8F3"/>
    <w:multiLevelType w:val="multilevel"/>
    <w:tmpl w:val="EB9EC6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4E8E21D"/>
    <w:multiLevelType w:val="multilevel"/>
    <w:tmpl w:val="CFC092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A384EC1"/>
    <w:multiLevelType w:val="multilevel"/>
    <w:tmpl w:val="20D88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CFFCB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2CE6F59"/>
    <w:multiLevelType w:val="multilevel"/>
    <w:tmpl w:val="698A56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9927DBA"/>
    <w:multiLevelType w:val="multilevel"/>
    <w:tmpl w:val="D13A5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F7FA9E3"/>
    <w:multiLevelType w:val="multilevel"/>
    <w:tmpl w:val="A5E02A7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05B9881"/>
    <w:multiLevelType w:val="multilevel"/>
    <w:tmpl w:val="43A20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5C36504"/>
    <w:multiLevelType w:val="multilevel"/>
    <w:tmpl w:val="6674F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7616C07"/>
    <w:multiLevelType w:val="multilevel"/>
    <w:tmpl w:val="DDEC4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EB9B035"/>
    <w:multiLevelType w:val="multilevel"/>
    <w:tmpl w:val="7D964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FFFFF7C"/>
    <w:multiLevelType w:val="singleLevel"/>
    <w:tmpl w:val="9C4EE6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6">
    <w:nsid w:val="FFFFFF7D"/>
    <w:multiLevelType w:val="singleLevel"/>
    <w:tmpl w:val="41D85F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>
    <w:nsid w:val="FFFFFF7E"/>
    <w:multiLevelType w:val="singleLevel"/>
    <w:tmpl w:val="63BC81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8">
    <w:nsid w:val="FFFFFF7F"/>
    <w:multiLevelType w:val="singleLevel"/>
    <w:tmpl w:val="055C0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>
    <w:nsid w:val="FFFFFF80"/>
    <w:multiLevelType w:val="singleLevel"/>
    <w:tmpl w:val="B0B81F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0">
    <w:nsid w:val="FFFFFF81"/>
    <w:multiLevelType w:val="singleLevel"/>
    <w:tmpl w:val="AB2E8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1">
    <w:nsid w:val="FFFFFF82"/>
    <w:multiLevelType w:val="singleLevel"/>
    <w:tmpl w:val="C15C8F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2">
    <w:nsid w:val="FFFFFF83"/>
    <w:multiLevelType w:val="singleLevel"/>
    <w:tmpl w:val="3D0AF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3">
    <w:nsid w:val="FFFFFF88"/>
    <w:multiLevelType w:val="singleLevel"/>
    <w:tmpl w:val="F60CC1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>
    <w:nsid w:val="FFFFFF89"/>
    <w:multiLevelType w:val="singleLevel"/>
    <w:tmpl w:val="906C14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135B7150"/>
    <w:multiLevelType w:val="multilevel"/>
    <w:tmpl w:val="A7F4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173245B7"/>
    <w:multiLevelType w:val="multilevel"/>
    <w:tmpl w:val="C61E1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1FA9C42F"/>
    <w:multiLevelType w:val="multilevel"/>
    <w:tmpl w:val="A29E2A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365397F8"/>
    <w:multiLevelType w:val="multilevel"/>
    <w:tmpl w:val="55841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4EA63065"/>
    <w:multiLevelType w:val="multilevel"/>
    <w:tmpl w:val="92A67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53BA07D7"/>
    <w:multiLevelType w:val="multilevel"/>
    <w:tmpl w:val="4800B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551C3DE4"/>
    <w:multiLevelType w:val="multilevel"/>
    <w:tmpl w:val="D0887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5EB8FE38"/>
    <w:multiLevelType w:val="multilevel"/>
    <w:tmpl w:val="A328D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29"/>
  </w:num>
  <w:num w:numId="3">
    <w:abstractNumId w:val="28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</w:num>
  <w:num w:numId="6">
    <w:abstractNumId w:val="24"/>
  </w:num>
  <w:num w:numId="7">
    <w:abstractNumId w:val="22"/>
  </w:num>
  <w:num w:numId="8">
    <w:abstractNumId w:val="21"/>
  </w:num>
  <w:num w:numId="9">
    <w:abstractNumId w:val="20"/>
  </w:num>
  <w:num w:numId="10">
    <w:abstractNumId w:val="19"/>
  </w:num>
  <w:num w:numId="11">
    <w:abstractNumId w:val="23"/>
  </w:num>
  <w:num w:numId="12">
    <w:abstractNumId w:val="18"/>
  </w:num>
  <w:num w:numId="13">
    <w:abstractNumId w:val="17"/>
  </w:num>
  <w:num w:numId="14">
    <w:abstractNumId w:val="16"/>
  </w:num>
  <w:num w:numId="15">
    <w:abstractNumId w:val="15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32"/>
  </w:num>
  <w:num w:numId="25">
    <w:abstractNumId w:val="1"/>
  </w:num>
  <w:num w:numId="26">
    <w:abstractNumId w:val="2"/>
  </w:num>
  <w:num w:numId="27">
    <w:abstractNumId w:val="2"/>
  </w:num>
  <w:num w:numId="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6"/>
  </w:num>
  <w:num w:numId="31">
    <w:abstractNumId w:val="4"/>
  </w:num>
  <w:num w:numId="32">
    <w:abstractNumId w:val="4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4"/>
  </w:num>
  <w:num w:numId="35">
    <w:abstractNumId w:val="31"/>
  </w:num>
  <w:num w:numId="36">
    <w:abstractNumId w:val="12"/>
  </w:num>
  <w:num w:numId="37">
    <w:abstractNumId w:val="1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262ED"/>
    <w:rsid w:val="004E29B3"/>
    <w:rsid w:val="00590D07"/>
    <w:rsid w:val="00784D58"/>
    <w:rsid w:val="00843382"/>
    <w:rsid w:val="008D1C02"/>
    <w:rsid w:val="008D6863"/>
    <w:rsid w:val="008F1432"/>
    <w:rsid w:val="00B86B75"/>
    <w:rsid w:val="00BC48D5"/>
    <w:rsid w:val="00C36279"/>
    <w:rsid w:val="00E315A3"/>
    <w:rsid w:val="00EE05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843382"/>
    <w:rPr>
      <w:rFonts w:ascii="Courier New" w:hAnsi="Courier New"/>
      <w:color w:val="4F81BD" w:themeColor="accent1"/>
      <w:sz w:val="1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843382"/>
    <w:pPr>
      <w:wordWrap w:val="0"/>
    </w:pPr>
    <w:rPr>
      <w:rFonts w:ascii="Courier New" w:hAnsi="Courier New"/>
      <w:color w:val="4F81BD" w:themeColor="accent1"/>
      <w:sz w:val="19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843382"/>
    <w:rPr>
      <w:rFonts w:ascii="Courier New" w:hAnsi="Courier New"/>
      <w:color w:val="4F81BD" w:themeColor="accent1"/>
      <w:sz w:val="1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843382"/>
    <w:pPr>
      <w:wordWrap w:val="0"/>
    </w:pPr>
    <w:rPr>
      <w:rFonts w:ascii="Courier New" w:hAnsi="Courier New"/>
      <w:color w:val="4F81BD" w:themeColor="accent1"/>
      <w:sz w:val="19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 Markdown Template</vt:lpstr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R Markdown Template</dc:title>
  <dc:creator>Jean V. Adams</dc:creator>
  <cp:lastModifiedBy>Jean V. Adams</cp:lastModifiedBy>
  <cp:revision>5</cp:revision>
  <dcterms:created xsi:type="dcterms:W3CDTF">2015-03-01T21:40:00Z</dcterms:created>
  <dcterms:modified xsi:type="dcterms:W3CDTF">2015-08-06T21:41:00Z</dcterms:modified>
</cp:coreProperties>
</file>